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Rules of different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proof sheet demonstrates that the common rules of differentiation - the sum, difference, product, quotient, and chain rules - are 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/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/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sepChr m:val=""/>
                                    <m:endChr m:val=")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sepChr m:val=""/>
                                    <m:endChr m:val=")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sepChr m:val=""/>
                                    <m:endChr m:val=")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sepChr m:val=""/>
                                    <m:endChr m:val=")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fill in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6-04-16T12:36:41Z</dcterms:created>
  <dcterms:modified xsi:type="dcterms:W3CDTF">2026-04-16T12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